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ew</w:t>
      </w:r>
      <w:r>
        <w:t xml:space="preserve"> </w:t>
      </w:r>
      <w:r>
        <w:t xml:space="preserve">Caledon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New Caledonia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New Caledonia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ew Caledonia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New Caledonia received a score of 34.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New Caledonia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New Caledonia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New Caledonia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New Caledonia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New Caledonia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New Caledonia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New Caledonia received a score of 0.2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New Caledonia received a score of 0.6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New Caledonia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New Caledonia received a score of 0.3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New Caledonia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New Caledon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New Caledonia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New Caledonia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2018, 2019, 2020,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47:05Z</dcterms:created>
  <dcterms:modified xsi:type="dcterms:W3CDTF">2024-11-12T01: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New Caledonia Country Report</vt:lpwstr>
  </property>
  <property fmtid="{D5CDD505-2E9C-101B-9397-08002B2CF9AE}" pid="10" name="toc-title">
    <vt:lpwstr>Table of contents</vt:lpwstr>
  </property>
</Properties>
</file>